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100F12F9" w:rsidR="00D7486B" w:rsidRPr="003B6DF4" w:rsidRDefault="00D7486B" w:rsidP="00A5700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A57000" w:rsidRPr="00A57000">
                  <w:rPr>
                    <w:rStyle w:val="Style1Char"/>
                    <w:rFonts w:asciiTheme="minorHAnsi" w:hAnsiTheme="minorHAnsi" w:cstheme="minorHAnsi"/>
                  </w:rPr>
                  <w:t xml:space="preserve">Advanced Angiosperm Taxonomy 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4E672987" w:rsidR="00D7486B" w:rsidRPr="003B6DF4" w:rsidRDefault="00D7486B" w:rsidP="00BB5ED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7A3408">
              <w:rPr>
                <w:rStyle w:val="Style1Char"/>
                <w:rFonts w:asciiTheme="minorHAnsi" w:hAnsiTheme="minorHAnsi" w:cstheme="minorHAnsi"/>
              </w:rPr>
              <w:t>BOT 52</w:t>
            </w:r>
            <w:r w:rsidR="00BB5ED2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398EA34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7A3408" w:rsidRPr="007A3408">
              <w:rPr>
                <w:rStyle w:val="Style1Char"/>
                <w:rFonts w:asciiTheme="minorHAnsi" w:hAnsiTheme="minorHAnsi" w:cstheme="minorHAnsi"/>
              </w:rPr>
              <w:t>M.Sc. in Botany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DC611D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7A3408" w:rsidRPr="007A3408">
              <w:rPr>
                <w:rStyle w:val="Style1Char"/>
                <w:rFonts w:asciiTheme="minorHAnsi" w:hAnsiTheme="minorHAnsi" w:cstheme="minorHAnsi"/>
              </w:rPr>
              <w:t>Botany and Microbiology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D9FDBA8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7A3408" w:rsidRPr="007A3408">
              <w:rPr>
                <w:rStyle w:val="Style1Char"/>
                <w:rFonts w:asciiTheme="minorHAnsi" w:hAnsiTheme="minorHAnsi" w:cstheme="minorHAnsi"/>
              </w:rPr>
              <w:t>Science</w:t>
            </w:r>
          </w:p>
        </w:tc>
      </w:tr>
      <w:tr w:rsidR="00BB5ED2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08E8D451" w:rsidR="00BB5ED2" w:rsidRPr="003B6DF4" w:rsidRDefault="00BB5ED2" w:rsidP="00BB5ED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>
              <w:t xml:space="preserve"> </w:t>
            </w:r>
            <w:r w:rsidRPr="00A36F0B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King Saud University</w:t>
            </w:r>
            <w:r w:rsidRPr="00A36F0B"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BB5ED2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6ECD78A3" w:rsidR="00BB5ED2" w:rsidRPr="003B6DF4" w:rsidRDefault="00BB5ED2" w:rsidP="00BB5ED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="00523195">
              <w:rPr>
                <w:rStyle w:val="Style1Char"/>
                <w:rFonts w:asciiTheme="minorHAnsi" w:hAnsiTheme="minorHAnsi" w:cstheme="minorHAnsi"/>
                <w:szCs w:val="28"/>
              </w:rPr>
              <w:t>5</w:t>
            </w:r>
            <w:r w:rsidRPr="00A36F0B">
              <w:rPr>
                <w:rStyle w:val="Style1Char"/>
                <w:rFonts w:asciiTheme="minorHAnsi" w:hAnsiTheme="minorHAnsi" w:cstheme="minorHAnsi"/>
                <w:szCs w:val="28"/>
                <w:vertAlign w:val="superscript"/>
              </w:rPr>
              <w:t>th</w:t>
            </w:r>
            <w:r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BB5ED2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3FA3620C" w:rsidR="00BB5ED2" w:rsidRPr="003B6DF4" w:rsidRDefault="00BB5ED2" w:rsidP="00BB5ED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r w:rsidR="00523195">
              <w:rPr>
                <w:rFonts w:cstheme="minorHAnsi"/>
                <w:b/>
                <w:color w:val="7B7B7B" w:themeColor="accent3" w:themeShade="BF"/>
                <w:sz w:val="28"/>
                <w:szCs w:val="28"/>
              </w:rPr>
              <w:t>3 November 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4F00EA55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24E19431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4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5914896D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5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C2CB065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053357B1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6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2ECCBA97" w:rsidR="00BE3299" w:rsidRPr="00BE3299" w:rsidRDefault="00BE32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7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6217BE49" w:rsidR="00BE3299" w:rsidRPr="00BE3299" w:rsidRDefault="00BE3299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Pr="00BE3299">
              <w:rPr>
                <w:noProof/>
                <w:webHidden/>
                <w:sz w:val="28"/>
                <w:szCs w:val="28"/>
              </w:rPr>
              <w:tab/>
            </w:r>
            <w:r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Pr="00BE3299">
              <w:rPr>
                <w:noProof/>
                <w:webHidden/>
                <w:sz w:val="28"/>
                <w:szCs w:val="28"/>
              </w:rPr>
            </w:r>
            <w:r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69D">
              <w:rPr>
                <w:noProof/>
                <w:webHidden/>
                <w:sz w:val="28"/>
                <w:szCs w:val="28"/>
              </w:rPr>
              <w:t>8</w:t>
            </w:r>
            <w:r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0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37F859AF" w:rsidR="0039498A" w:rsidRPr="0039498A" w:rsidRDefault="007658C7" w:rsidP="00364CE5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364CE5">
              <w:rPr>
                <w:rFonts w:asciiTheme="minorHAnsi" w:hAnsiTheme="minorHAnsi" w:cstheme="minorHAnsi"/>
                <w:sz w:val="28"/>
                <w:szCs w:val="28"/>
              </w:rPr>
              <w:t>2</w:t>
            </w:r>
            <w:r w:rsidR="00A57000">
              <w:rPr>
                <w:rFonts w:asciiTheme="minorHAnsi" w:hAnsiTheme="minorHAnsi" w:cstheme="minorHAnsi"/>
                <w:sz w:val="28"/>
                <w:szCs w:val="28"/>
              </w:rPr>
              <w:t xml:space="preserve"> (</w:t>
            </w:r>
            <w:r w:rsidR="00364CE5">
              <w:rPr>
                <w:rFonts w:asciiTheme="minorHAnsi" w:hAnsiTheme="minorHAnsi" w:cstheme="minorHAnsi"/>
                <w:sz w:val="28"/>
                <w:szCs w:val="28"/>
              </w:rPr>
              <w:t>1</w:t>
            </w:r>
            <w:r w:rsidR="00A57000">
              <w:rPr>
                <w:rFonts w:asciiTheme="minorHAnsi" w:hAnsiTheme="minorHAnsi" w:cstheme="minorHAnsi"/>
                <w:sz w:val="28"/>
                <w:szCs w:val="28"/>
              </w:rPr>
              <w:t>+1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CE769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CE769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3D4F4E2B" w:rsidR="00D71F88" w:rsidRPr="00D71F88" w:rsidRDefault="00CE769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408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CE769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CE769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394428E3" w:rsidR="00D71F88" w:rsidRPr="00073DAC" w:rsidRDefault="00CE769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408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CE769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EB474C1" w:rsidR="00D71F88" w:rsidRPr="0039498A" w:rsidRDefault="00D71F88" w:rsidP="00DE1C3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(1</w:t>
            </w:r>
            <w:r w:rsidR="00DE1C3B" w:rsidRP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st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 xml:space="preserve"> </w:t>
            </w:r>
            <w:r w:rsidR="00DE1C3B" w:rsidRP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 xml:space="preserve"> </w:t>
            </w:r>
            <w:r w:rsidR="00DE1C3B" w:rsidRP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/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 xml:space="preserve"> 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 w:rsidR="00DE1C3B" w:rsidRP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st</w:t>
            </w:r>
            <w:r w:rsidR="00DE1C3B" w:rsidRP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year</w:t>
            </w:r>
            <w:r w:rsidR="00DE1C3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1BFDBAF0" w:rsidR="00D71F88" w:rsidRPr="0039498A" w:rsidRDefault="00A57000" w:rsidP="00DE1C3B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A5700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This course will detail the theory and practices of the modern flowering plant taxonomy. Anatomical, biochemical, </w:t>
            </w:r>
            <w:r w:rsidR="00DE1C3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and </w:t>
            </w:r>
            <w:r w:rsidRPr="00A5700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cytological </w:t>
            </w:r>
            <w:r w:rsidR="00DE1C3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vidence</w:t>
            </w:r>
            <w:r w:rsidRPr="00A5700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using </w:t>
            </w:r>
            <w:r w:rsidR="00DE1C3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an </w:t>
            </w:r>
            <w:r w:rsidRPr="00A5700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electronic microscope (TEM, SEM) of plant taxonomy.  </w:t>
            </w:r>
            <w:r w:rsidR="00DE1C3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Besides</w:t>
            </w:r>
            <w:r w:rsidRPr="00A57000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the geographical distribution of the plants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41EEE173" w:rsidR="00A47B98" w:rsidRPr="0039498A" w:rsidRDefault="00C957D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C957D8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one</w:t>
            </w: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217E589D" w:rsidR="00A47B98" w:rsidRPr="0039498A" w:rsidRDefault="00C957D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C957D8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one</w:t>
            </w: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1CB1C0F2" w:rsidR="00A47B98" w:rsidRPr="0039498A" w:rsidRDefault="00364CE5" w:rsidP="00364CE5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Know</w:t>
            </w:r>
            <w:r w:rsidR="00DE1C3B" w:rsidRPr="00DE1C3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the role of taxonomic evidence in the plant's classification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r w:rsidRPr="00364CE5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Herbarium Methodology and Nomenclature, Plant geographical distribution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, and </w:t>
            </w:r>
            <w:proofErr w:type="gramStart"/>
            <w:r w:rsidRPr="00364CE5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The</w:t>
            </w:r>
            <w:proofErr w:type="gramEnd"/>
            <w:r w:rsidRPr="00364CE5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 use of 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</w:t>
            </w:r>
            <w:r w:rsidRPr="00364CE5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lectronic Microscope (TEM, SEM).in plant taxonomy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48FC468" w:rsidR="00B97745" w:rsidRPr="003B6DF4" w:rsidRDefault="00364CE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2110C43D" w:rsidR="00B97745" w:rsidRPr="003B6DF4" w:rsidRDefault="00C957D8" w:rsidP="0056558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56558D">
              <w:rPr>
                <w:rFonts w:cstheme="minorHAnsi"/>
              </w:rPr>
              <w:t>7</w:t>
            </w:r>
            <w:r>
              <w:rPr>
                <w:rFonts w:cstheme="minorHAnsi"/>
              </w:rPr>
              <w:t>.</w:t>
            </w:r>
            <w:r w:rsidR="0056558D">
              <w:rPr>
                <w:rFonts w:cstheme="minorHAnsi"/>
              </w:rPr>
              <w:t>5%</w:t>
            </w:r>
          </w:p>
        </w:tc>
      </w:tr>
      <w:tr w:rsidR="00C957D8" w:rsidRPr="003B6DF4" w14:paraId="488DEEBB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571B187" w14:textId="7B6FE087" w:rsidR="00C957D8" w:rsidRDefault="00C957D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05B4713F" w14:textId="3668F46E" w:rsidR="00C957D8" w:rsidRPr="00DB0E18" w:rsidRDefault="00C957D8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library 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6693242" w14:textId="354A01B8" w:rsidR="00C957D8" w:rsidRDefault="0056558D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CBA0CE8" w14:textId="24DF19C9" w:rsidR="00C957D8" w:rsidRDefault="00C957D8" w:rsidP="0056558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56558D">
              <w:rPr>
                <w:rFonts w:cstheme="minorHAnsi"/>
              </w:rPr>
              <w:t>2</w:t>
            </w:r>
            <w:r>
              <w:rPr>
                <w:rFonts w:cstheme="minorHAnsi"/>
              </w:rPr>
              <w:t>.</w:t>
            </w:r>
            <w:r w:rsidR="0056558D">
              <w:rPr>
                <w:rFonts w:cstheme="minorHAnsi"/>
              </w:rPr>
              <w:t>5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1ECFC5FA" w:rsidR="00B97745" w:rsidRPr="003B6DF4" w:rsidRDefault="00C957D8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40B60017" w:rsidR="00B97745" w:rsidRPr="003B6DF4" w:rsidRDefault="00C957D8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C957D8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C957D8" w:rsidRPr="00DB0E18" w:rsidRDefault="00C957D8" w:rsidP="00C957D8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C957D8" w:rsidRPr="00DB0E18" w:rsidRDefault="00C957D8" w:rsidP="00C957D8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3D9ADF22" w:rsidR="00C957D8" w:rsidRPr="003B6DF4" w:rsidRDefault="00C957D8" w:rsidP="00C957D8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96EEB4C" w:rsidR="00C957D8" w:rsidRPr="003B6DF4" w:rsidRDefault="00C957D8" w:rsidP="00C957D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B424A56" w14:textId="77777777" w:rsidR="00C957D8" w:rsidRDefault="00C957D8" w:rsidP="00B36685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  <w:bookmarkStart w:id="6" w:name="_Ref115691960"/>
    </w:p>
    <w:p w14:paraId="1FCFDB3D" w14:textId="5F5A036D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49EEABCA" w:rsidR="008D0CEB" w:rsidRPr="00C957D8" w:rsidRDefault="00C957D8" w:rsidP="008A57A2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C957D8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8A57A2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3CC61EFD" w:rsidR="008D0CEB" w:rsidRPr="00C957D8" w:rsidRDefault="008A57A2" w:rsidP="006F04DA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8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59048EA5" w:rsidR="008D0CEB" w:rsidRPr="00C957D8" w:rsidRDefault="008A57A2" w:rsidP="00C957D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C957D8" w:rsidRDefault="008D0CEB" w:rsidP="00C957D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C957D8" w:rsidRDefault="008D0CEB" w:rsidP="00C957D8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32C6E537" w:rsidR="00AF47F7" w:rsidRPr="00C957D8" w:rsidRDefault="008A57A2" w:rsidP="00C957D8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2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8A4227" w:rsidRPr="003B6DF4" w14:paraId="2E821FBF" w14:textId="77777777" w:rsidTr="00126E1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8A4227" w:rsidRPr="003B6DF4" w:rsidRDefault="008A4227" w:rsidP="008A422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05C8D464" w:rsidR="008A4227" w:rsidRPr="003B6DF4" w:rsidRDefault="008A4227" w:rsidP="008A4227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8A57A2">
              <w:rPr>
                <w:rFonts w:cstheme="minorHAnsi"/>
                <w:b/>
                <w:bCs/>
                <w:sz w:val="24"/>
                <w:szCs w:val="24"/>
              </w:rPr>
              <w:t>Remember the plant division systems and the most i</w:t>
            </w:r>
            <w:r>
              <w:rPr>
                <w:rFonts w:cstheme="minorHAnsi"/>
                <w:b/>
                <w:bCs/>
                <w:sz w:val="24"/>
                <w:szCs w:val="24"/>
              </w:rPr>
              <w:t>nflue</w:t>
            </w:r>
            <w:r w:rsidRPr="008A57A2">
              <w:rPr>
                <w:rFonts w:cstheme="minorHAnsi"/>
                <w:b/>
                <w:bCs/>
                <w:sz w:val="24"/>
                <w:szCs w:val="24"/>
              </w:rPr>
              <w:t>nt</w:t>
            </w:r>
            <w:r>
              <w:rPr>
                <w:rFonts w:cstheme="minorHAnsi"/>
                <w:b/>
                <w:bCs/>
                <w:sz w:val="24"/>
                <w:szCs w:val="24"/>
              </w:rPr>
              <w:t>ial</w:t>
            </w:r>
            <w:r w:rsidRPr="008A57A2">
              <w:rPr>
                <w:rFonts w:cstheme="minorHAnsi"/>
                <w:b/>
                <w:bCs/>
                <w:sz w:val="24"/>
                <w:szCs w:val="24"/>
              </w:rPr>
              <w:t xml:space="preserve"> scientists contributing to them</w:t>
            </w:r>
            <w:r w:rsidR="00126E19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3FBEB941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50EFD">
              <w:rPr>
                <w:rFonts w:cstheme="minorHAnsi"/>
                <w:b/>
                <w:bCs/>
                <w:sz w:val="24"/>
                <w:szCs w:val="24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38F4E099" w:rsidR="008A4227" w:rsidRPr="00126E19" w:rsidRDefault="008A4227" w:rsidP="00126E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6E19">
              <w:rPr>
                <w:b/>
                <w:bCs/>
              </w:rPr>
              <w:t>Lectures, problem-solving, brainstorming,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FDE0566" w14:textId="77777777" w:rsidR="008A4227" w:rsidRPr="004D1B8F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Oral Discussions</w:t>
            </w:r>
          </w:p>
          <w:p w14:paraId="6520985D" w14:textId="19139042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Exam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,</w:t>
            </w:r>
            <w:r w:rsidRPr="004D1B8F">
              <w:rPr>
                <w:rFonts w:cstheme="minorHAnsi"/>
                <w:b/>
                <w:bCs/>
                <w:sz w:val="24"/>
                <w:szCs w:val="24"/>
              </w:rPr>
              <w:t xml:space="preserve"> 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Pr="00866012">
              <w:rPr>
                <w:rFonts w:cstheme="minorHAnsi"/>
                <w:b/>
                <w:bCs/>
                <w:sz w:val="24"/>
                <w:szCs w:val="24"/>
              </w:rPr>
              <w:t>exams</w:t>
            </w:r>
          </w:p>
        </w:tc>
      </w:tr>
      <w:tr w:rsidR="008A4227" w:rsidRPr="003B6DF4" w14:paraId="768CEEF6" w14:textId="77777777" w:rsidTr="00126E1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8A4227" w:rsidRPr="003B6DF4" w:rsidRDefault="008A4227" w:rsidP="008A422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3E9B7577" w:rsidR="008A4227" w:rsidRPr="003B6DF4" w:rsidRDefault="008A4227" w:rsidP="008A4227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</w:t>
            </w:r>
            <w:r w:rsidRPr="008A57A2">
              <w:rPr>
                <w:rFonts w:cstheme="minorHAnsi"/>
                <w:b/>
                <w:bCs/>
                <w:sz w:val="24"/>
                <w:szCs w:val="24"/>
              </w:rPr>
              <w:t>dentify plant Taxonomy terms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54B2353C" w14:textId="3799DD16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2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6D79445D" w:rsidR="008A4227" w:rsidRPr="00126E19" w:rsidRDefault="008A4227" w:rsidP="00126E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6E19">
              <w:rPr>
                <w:b/>
                <w:bCs/>
              </w:rPr>
              <w:t>Lectures, problem-solving, brainstorming, discussion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0D0B466" w14:textId="77777777" w:rsidR="008A4227" w:rsidRPr="004D1B8F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Oral Discussions</w:t>
            </w:r>
          </w:p>
          <w:p w14:paraId="503E0685" w14:textId="5282F911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Exams, </w:t>
            </w:r>
            <w:r w:rsidRPr="004D1B8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Pr="00866012">
              <w:rPr>
                <w:rFonts w:cstheme="minorHAnsi"/>
                <w:b/>
                <w:bCs/>
                <w:sz w:val="24"/>
                <w:szCs w:val="24"/>
              </w:rPr>
              <w:t>exams</w:t>
            </w:r>
          </w:p>
        </w:tc>
      </w:tr>
      <w:tr w:rsidR="008A4227" w:rsidRPr="003B6DF4" w14:paraId="6FD9320F" w14:textId="77777777" w:rsidTr="00126E1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28651E33" w:rsidR="008A4227" w:rsidRPr="003B6DF4" w:rsidRDefault="008A4227" w:rsidP="008A422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253800B1" w:rsidR="008A4227" w:rsidRPr="003B6DF4" w:rsidRDefault="008A4227" w:rsidP="008A4227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cstheme="minorHAnsi"/>
                <w:b/>
                <w:bCs/>
                <w:sz w:val="24"/>
                <w:szCs w:val="24"/>
              </w:rPr>
              <w:t>Recall the taxonomic evidence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4D9CF6A8" w14:textId="2D079D03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K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1E7C291E" w:rsidR="008A4227" w:rsidRPr="00126E19" w:rsidRDefault="008A4227" w:rsidP="00126E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6E19">
              <w:rPr>
                <w:b/>
                <w:bCs/>
              </w:rPr>
              <w:t>Lectures, problem-solving, brainstorming,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59A8BABC" w14:textId="77777777" w:rsidR="008A4227" w:rsidRPr="004D1B8F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Oral Discussions</w:t>
            </w:r>
          </w:p>
          <w:p w14:paraId="7A10C16B" w14:textId="3910AD6B" w:rsidR="008A4227" w:rsidRPr="003B6DF4" w:rsidRDefault="008A4227" w:rsidP="008A4227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Exams, </w:t>
            </w:r>
            <w:r w:rsidRPr="004D1B8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Pr="00866012">
              <w:rPr>
                <w:rFonts w:cstheme="minorHAnsi"/>
                <w:b/>
                <w:bCs/>
                <w:sz w:val="24"/>
                <w:szCs w:val="24"/>
              </w:rPr>
              <w:t>exams</w:t>
            </w:r>
          </w:p>
        </w:tc>
      </w:tr>
      <w:tr w:rsidR="00422D19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422D19" w:rsidRPr="003B6DF4" w:rsidRDefault="00422D19" w:rsidP="00422D19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422D19" w:rsidRPr="003B6DF4" w14:paraId="7E4151D5" w14:textId="77777777" w:rsidTr="00BB5ED2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4A600BCF" w:rsidR="00422D19" w:rsidRPr="003B6DF4" w:rsidRDefault="00422D19" w:rsidP="00422D1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cstheme="minorHAnsi"/>
                <w:b/>
                <w:bCs/>
                <w:sz w:val="24"/>
                <w:szCs w:val="24"/>
              </w:rPr>
              <w:t xml:space="preserve">Applying taxonomic evidence in dividing a group of plants 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3227731C" w14:textId="69E99BAF" w:rsidR="00422D19" w:rsidRPr="00422D19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S</w:t>
            </w:r>
            <w:r w:rsidR="006D0363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93F62D6" w14:textId="3E969EEE" w:rsidR="00422D19" w:rsidRPr="005A4A2F" w:rsidRDefault="00422D19" w:rsidP="00422D1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5A4A2F">
              <w:rPr>
                <w:rFonts w:cstheme="minorHAnsi"/>
                <w:b/>
                <w:bCs/>
                <w:sz w:val="24"/>
                <w:szCs w:val="24"/>
              </w:rPr>
              <w:t>Practical lesson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,</w:t>
            </w:r>
          </w:p>
          <w:p w14:paraId="2E77CBBF" w14:textId="22799DC9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lora book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509154C3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6012">
              <w:rPr>
                <w:rFonts w:cstheme="minorHAnsi"/>
                <w:b/>
                <w:bCs/>
                <w:sz w:val="24"/>
                <w:szCs w:val="24"/>
              </w:rPr>
              <w:t>Oral discussion</w:t>
            </w:r>
            <w:r>
              <w:rPr>
                <w:rFonts w:cstheme="minorHAnsi"/>
                <w:b/>
                <w:bCs/>
                <w:sz w:val="24"/>
                <w:szCs w:val="24"/>
              </w:rPr>
              <w:t>,</w:t>
            </w:r>
            <w:r w:rsidRPr="0086601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5A4A2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</w:p>
        </w:tc>
      </w:tr>
      <w:tr w:rsidR="00422D19" w:rsidRPr="003B6DF4" w14:paraId="22769A13" w14:textId="77777777" w:rsidTr="00BB5ED2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lastRenderedPageBreak/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4AD92202" w:rsidR="00422D19" w:rsidRPr="003B6DF4" w:rsidRDefault="00422D19" w:rsidP="00422D1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cstheme="minorHAnsi"/>
                <w:b/>
                <w:bCs/>
                <w:sz w:val="24"/>
                <w:szCs w:val="24"/>
              </w:rPr>
              <w:t>Draw a cladogram to illustrate the relationship between plant species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218E08BB" w14:textId="74F9A699" w:rsidR="00422D19" w:rsidRPr="00422D19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S</w:t>
            </w:r>
            <w:r w:rsidR="000E60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19AF10CE" w:rsidR="00422D19" w:rsidRPr="003B6DF4" w:rsidRDefault="004A574E" w:rsidP="00422D1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s, </w:t>
            </w:r>
            <w:r w:rsidR="00422D19" w:rsidRPr="005A4A2F">
              <w:rPr>
                <w:rFonts w:cstheme="minorHAnsi"/>
                <w:b/>
                <w:bCs/>
                <w:sz w:val="24"/>
                <w:szCs w:val="24"/>
              </w:rPr>
              <w:t>Practical lesson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673D45AF" w:rsidR="00422D19" w:rsidRPr="003B6DF4" w:rsidRDefault="00422D19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A4A2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r w:rsidR="004A574E">
              <w:rPr>
                <w:rFonts w:cstheme="minorHAnsi"/>
                <w:b/>
                <w:bCs/>
                <w:sz w:val="24"/>
                <w:szCs w:val="24"/>
              </w:rPr>
              <w:t xml:space="preserve">homework, exams </w:t>
            </w:r>
          </w:p>
        </w:tc>
      </w:tr>
      <w:tr w:rsidR="004A574E" w:rsidRPr="003B6DF4" w14:paraId="7990BB7C" w14:textId="77777777" w:rsidTr="00BB5ED2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6F712E7" w14:textId="3FA75411" w:rsidR="004A574E" w:rsidRPr="003B6DF4" w:rsidRDefault="004A574E" w:rsidP="004A574E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F9CF29E" w14:textId="6CB52CFD" w:rsidR="004A574E" w:rsidRPr="00422D19" w:rsidRDefault="004A574E" w:rsidP="004A57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A574E">
              <w:rPr>
                <w:rFonts w:cstheme="minorHAnsi"/>
                <w:b/>
                <w:bCs/>
                <w:sz w:val="24"/>
                <w:szCs w:val="24"/>
              </w:rPr>
              <w:t>Creating botanical keys. Defining plant species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73149B45" w14:textId="307A517E" w:rsidR="004A574E" w:rsidRPr="00422D19" w:rsidRDefault="004A574E" w:rsidP="004A574E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S</w:t>
            </w:r>
            <w:r w:rsidR="000E60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78959A47" w14:textId="50C9D03F" w:rsidR="004A574E" w:rsidRPr="004D1B8F" w:rsidRDefault="004A574E" w:rsidP="004A57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s, </w:t>
            </w:r>
            <w:r w:rsidRPr="005A4A2F">
              <w:rPr>
                <w:rFonts w:cstheme="minorHAnsi"/>
                <w:b/>
                <w:bCs/>
                <w:sz w:val="24"/>
                <w:szCs w:val="24"/>
              </w:rPr>
              <w:t>Practical lesson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E4C8B82" w14:textId="6946D986" w:rsidR="004A574E" w:rsidRPr="005A4A2F" w:rsidRDefault="004A574E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A4A2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homework, exams </w:t>
            </w:r>
          </w:p>
        </w:tc>
      </w:tr>
      <w:tr w:rsidR="004A574E" w:rsidRPr="003B6DF4" w14:paraId="5A90DBE0" w14:textId="77777777" w:rsidTr="00BB5ED2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5E403F51" w:rsidR="004A574E" w:rsidRPr="003B6DF4" w:rsidRDefault="004A574E" w:rsidP="004A574E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4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63464C67" w:rsidR="004A574E" w:rsidRPr="003B6DF4" w:rsidRDefault="004A574E" w:rsidP="004A57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A574E">
              <w:rPr>
                <w:rFonts w:cstheme="minorHAnsi"/>
                <w:b/>
                <w:bCs/>
                <w:sz w:val="24"/>
                <w:szCs w:val="24"/>
              </w:rPr>
              <w:t>Manage the molecular data to address the taxonomic questions using computational approaches.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</w:tcPr>
          <w:p w14:paraId="34437EBF" w14:textId="4DFD54F1" w:rsidR="004A574E" w:rsidRPr="00422D19" w:rsidRDefault="004A574E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22D19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S</w:t>
            </w:r>
            <w:r w:rsidR="000E60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3C50FCAA" w:rsidR="004A574E" w:rsidRPr="003B6DF4" w:rsidRDefault="004A574E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s, </w:t>
            </w:r>
            <w:r w:rsidRPr="005A4A2F">
              <w:rPr>
                <w:rFonts w:cstheme="minorHAnsi"/>
                <w:b/>
                <w:bCs/>
                <w:sz w:val="24"/>
                <w:szCs w:val="24"/>
              </w:rPr>
              <w:t>Practical lesson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4F6040A5" w:rsidR="004A574E" w:rsidRPr="003B6DF4" w:rsidRDefault="004A574E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A4A2F">
              <w:rPr>
                <w:rFonts w:cstheme="minorHAnsi"/>
                <w:b/>
                <w:bCs/>
                <w:sz w:val="24"/>
                <w:szCs w:val="24"/>
              </w:rPr>
              <w:t>Reports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, homework, exams </w:t>
            </w:r>
          </w:p>
        </w:tc>
      </w:tr>
      <w:tr w:rsidR="00422D19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422D19" w:rsidRPr="003B6DF4" w:rsidRDefault="00422D19" w:rsidP="00422D19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422D19" w:rsidRPr="003B6DF4" w14:paraId="631410A3" w14:textId="77777777" w:rsidTr="00866012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6E5CBB3A" w:rsidR="00422D19" w:rsidRPr="003B6DF4" w:rsidRDefault="004A574E" w:rsidP="004A574E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A574E">
              <w:rPr>
                <w:rFonts w:cstheme="minorHAnsi"/>
                <w:b/>
                <w:bCs/>
                <w:sz w:val="24"/>
                <w:szCs w:val="24"/>
              </w:rPr>
              <w:t xml:space="preserve">Develop the spirit of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eamwork</w:t>
            </w:r>
            <w:r w:rsidRPr="004A574E">
              <w:rPr>
                <w:rFonts w:cstheme="minorHAnsi"/>
                <w:b/>
                <w:bCs/>
                <w:sz w:val="24"/>
                <w:szCs w:val="24"/>
              </w:rPr>
              <w:t xml:space="preserve"> and master leadership skills to build a knowledgeable society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20AAAF61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</w:t>
            </w:r>
            <w:r w:rsidR="009F5D27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48787A16" w14:textId="77777777" w:rsidR="00422D19" w:rsidRPr="004F5F48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s, </w:t>
            </w:r>
            <w:r w:rsidRPr="004F5F48">
              <w:rPr>
                <w:rFonts w:cstheme="minorHAnsi"/>
                <w:b/>
                <w:bCs/>
                <w:sz w:val="24"/>
                <w:szCs w:val="24"/>
              </w:rPr>
              <w:t>Practical lessons,</w:t>
            </w:r>
          </w:p>
          <w:p w14:paraId="64578434" w14:textId="17031BB9" w:rsidR="00422D19" w:rsidRPr="003B6DF4" w:rsidRDefault="00422D19" w:rsidP="004A574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F5F48">
              <w:rPr>
                <w:rFonts w:cstheme="minorHAnsi"/>
                <w:b/>
                <w:bCs/>
                <w:sz w:val="24"/>
                <w:szCs w:val="24"/>
              </w:rPr>
              <w:t>Field trip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65A511D9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6012">
              <w:rPr>
                <w:rFonts w:cstheme="minorHAnsi"/>
                <w:b/>
                <w:bCs/>
                <w:sz w:val="24"/>
                <w:szCs w:val="24"/>
              </w:rPr>
              <w:t>Evaluation by instructor, written reports</w:t>
            </w:r>
          </w:p>
        </w:tc>
      </w:tr>
      <w:tr w:rsidR="00422D19" w:rsidRPr="003B6DF4" w14:paraId="3FE4025C" w14:textId="77777777" w:rsidTr="00866012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52AD6591" w:rsidR="00422D19" w:rsidRPr="003B6DF4" w:rsidRDefault="004A574E" w:rsidP="00422D19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4A574E">
              <w:rPr>
                <w:rFonts w:cstheme="minorHAnsi"/>
                <w:b/>
                <w:bCs/>
                <w:sz w:val="24"/>
                <w:szCs w:val="24"/>
              </w:rPr>
              <w:t>Communicate with an appropriate audience using a range of communication and information technologies to enhance the level of presentation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444816A" w14:textId="3A8FE11E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</w:t>
            </w:r>
            <w:r w:rsidR="009F5D27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0D624A0" w14:textId="77777777" w:rsidR="00422D19" w:rsidRPr="004F5F48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D1B8F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s, </w:t>
            </w:r>
            <w:r w:rsidRPr="004F5F48">
              <w:rPr>
                <w:rFonts w:cstheme="minorHAnsi"/>
                <w:b/>
                <w:bCs/>
                <w:sz w:val="24"/>
                <w:szCs w:val="24"/>
              </w:rPr>
              <w:t>Practical lessons,</w:t>
            </w:r>
          </w:p>
          <w:p w14:paraId="432596E0" w14:textId="0247D9E2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F5F48">
              <w:rPr>
                <w:rFonts w:cstheme="minorHAnsi"/>
                <w:b/>
                <w:bCs/>
                <w:sz w:val="24"/>
                <w:szCs w:val="24"/>
              </w:rPr>
              <w:t>Field trip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6429F6DD" w:rsidR="00422D19" w:rsidRPr="003B6DF4" w:rsidRDefault="00422D19" w:rsidP="00422D1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66012">
              <w:rPr>
                <w:rFonts w:cstheme="minorHAnsi"/>
                <w:b/>
                <w:bCs/>
                <w:sz w:val="24"/>
                <w:szCs w:val="24"/>
              </w:rPr>
              <w:t>Evaluation by instructor, written reports, exams</w:t>
            </w:r>
          </w:p>
        </w:tc>
      </w:tr>
      <w:tr w:rsidR="00422D19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422D19" w:rsidRPr="003B6DF4" w:rsidRDefault="00422D19" w:rsidP="00422D1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422D19" w:rsidRPr="003B6DF4" w:rsidRDefault="00422D19" w:rsidP="00422D1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422D19" w:rsidRPr="003B6DF4" w:rsidRDefault="00422D19" w:rsidP="00422D1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422D19" w:rsidRPr="003B6DF4" w:rsidRDefault="00422D19" w:rsidP="00422D1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422D19" w:rsidRPr="003B6DF4" w:rsidRDefault="00422D19" w:rsidP="00422D1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71998" w:rsidRPr="003B6DF4" w14:paraId="26CF14F5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071998" w:rsidRPr="003B6DF4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1FD26EB5" w:rsidR="00071998" w:rsidRPr="00071998" w:rsidRDefault="00071998" w:rsidP="00071998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Introduction of α-plant taxonomy (objectives, scope,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essential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components, herbarium methodology, plant nomenclature, plant structure, classical and APG system of classification of plant, plant taxonomic keys)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about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taxonomic questions</w:t>
            </w:r>
          </w:p>
        </w:tc>
        <w:tc>
          <w:tcPr>
            <w:tcW w:w="17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4A36790F" w14:textId="04D0C70B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071998" w:rsidRPr="003B6DF4" w14:paraId="4A4F5EB2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071998" w:rsidRPr="003B6DF4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DA4373F" w14:textId="33C6A4B7" w:rsidR="00071998" w:rsidRPr="00071998" w:rsidRDefault="00071998" w:rsidP="00071998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Taxonomy and Biodiversity, </w:t>
            </w:r>
            <w:r w:rsidRPr="000719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Phytogeography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about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taxonomic questions</w:t>
            </w:r>
          </w:p>
        </w:tc>
        <w:tc>
          <w:tcPr>
            <w:tcW w:w="178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3FE8353E" w14:textId="75F4F585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071998" w:rsidRPr="003B6DF4" w14:paraId="01239ACA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75017C18" w:rsidR="00071998" w:rsidRPr="004F5F48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6BEEF31C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Source of data in plant taxonomy (morphological, anatomical, cytological, chemotaxonomic </w:t>
            </w:r>
            <w:r w:rsidRPr="00071998">
              <w:rPr>
                <w:rFonts w:cstheme="minorHAnsi"/>
                <w:b/>
                <w:bCs/>
                <w:sz w:val="24"/>
                <w:szCs w:val="24"/>
                <w:shd w:val="clear" w:color="auto" w:fill="F2F2F2" w:themeFill="background1" w:themeFillShade="F2"/>
              </w:rPr>
              <w:t>and palynological data)</w:t>
            </w:r>
          </w:p>
        </w:tc>
        <w:tc>
          <w:tcPr>
            <w:tcW w:w="178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1309FC60" w14:textId="1A55D66E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4</w:t>
            </w:r>
          </w:p>
        </w:tc>
      </w:tr>
      <w:tr w:rsidR="00071998" w:rsidRPr="003B6DF4" w14:paraId="7947D92B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9235FB9" w14:textId="77777777" w:rsidR="00071998" w:rsidRPr="004F5F48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7D1BE9AF" w14:textId="0348C9EE" w:rsidR="00071998" w:rsidRPr="00071998" w:rsidRDefault="00071998" w:rsidP="00071998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  <w:shd w:val="clear" w:color="auto" w:fill="F2F2F2" w:themeFill="background1" w:themeFillShade="F2"/>
              </w:rPr>
              <w:t>Ultrastructural (SEM and TEM)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data in plant taxonomy </w:t>
            </w:r>
          </w:p>
        </w:tc>
        <w:tc>
          <w:tcPr>
            <w:tcW w:w="178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32E0E898" w14:textId="7FDE15D0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071998" w:rsidRPr="003B6DF4" w14:paraId="1CE8D16D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E8AA4C2" w14:textId="77777777" w:rsidR="00071998" w:rsidRPr="004F5F48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77DF6231" w14:textId="53E23077" w:rsidR="00071998" w:rsidRPr="00071998" w:rsidRDefault="00071998" w:rsidP="00071998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Tools and techniques of molecular taxonomy (DNA extraction, PCR, DNA sequencing)</w:t>
            </w:r>
          </w:p>
        </w:tc>
        <w:tc>
          <w:tcPr>
            <w:tcW w:w="178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4FC6E916" w14:textId="0EA26B17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071998" w:rsidRPr="003B6DF4" w14:paraId="6683FF06" w14:textId="77777777" w:rsidTr="00544B6E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D0537D8" w14:textId="77777777" w:rsidR="00071998" w:rsidRPr="004F5F48" w:rsidRDefault="00071998" w:rsidP="00071998">
            <w:pPr>
              <w:pStyle w:val="ListParagraph"/>
              <w:numPr>
                <w:ilvl w:val="0"/>
                <w:numId w:val="35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C3C2F1C" w14:textId="3886BA70" w:rsidR="00071998" w:rsidRPr="00071998" w:rsidRDefault="00071998" w:rsidP="00071998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Use of molecular markers in plant taxonomy </w:t>
            </w:r>
          </w:p>
        </w:tc>
        <w:tc>
          <w:tcPr>
            <w:tcW w:w="178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2F2F2"/>
            <w:vAlign w:val="center"/>
          </w:tcPr>
          <w:p w14:paraId="0BE8369E" w14:textId="0F8EE24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ascii="Calibri" w:hAnsi="Calibri" w:cstheme="minorHAnsi"/>
                <w:b/>
                <w:bCs/>
                <w:color w:val="000000"/>
                <w:sz w:val="24"/>
                <w:szCs w:val="24"/>
              </w:rPr>
              <w:t>4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1DFB2C96" w:rsidR="00652624" w:rsidRPr="003B6DF4" w:rsidRDefault="00071998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2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071998" w:rsidRPr="003B6DF4" w14:paraId="76F00AF6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071998" w:rsidRPr="00067A97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F32C5EB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First presentation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8DC640C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2-3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558CC9F5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21.4%</w:t>
            </w:r>
          </w:p>
        </w:tc>
      </w:tr>
      <w:tr w:rsidR="00071998" w:rsidRPr="003B6DF4" w14:paraId="74E15B81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071998" w:rsidRPr="00067A97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152C99F8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irst research 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>presentation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15BF6B75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4-5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2D92D156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4.3%</w:t>
            </w:r>
          </w:p>
        </w:tc>
      </w:tr>
      <w:tr w:rsidR="00071998" w:rsidRPr="003B6DF4" w14:paraId="4C3BDAD4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071998" w:rsidRPr="00067A97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475ADF9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>Discussion (first monthly exam)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59C11AD3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062B2FD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7.1%</w:t>
            </w:r>
          </w:p>
        </w:tc>
      </w:tr>
      <w:tr w:rsidR="00071998" w:rsidRPr="003B6DF4" w14:paraId="10F62F8E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5D2D0599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41D60DFD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econd presentation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6E8F41F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52FABB92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7.1%</w:t>
            </w:r>
          </w:p>
        </w:tc>
      </w:tr>
      <w:tr w:rsidR="00071998" w:rsidRPr="003B6DF4" w14:paraId="18181915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042B236F" w14:textId="77777777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05FB0ED4" w14:textId="77FABC3C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Second research presentation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B7482A8" w14:textId="465162D2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0FC51DE2" w14:textId="79270DAE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7.1%</w:t>
            </w:r>
          </w:p>
        </w:tc>
      </w:tr>
      <w:tr w:rsidR="00071998" w:rsidRPr="003B6DF4" w14:paraId="75511D94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0572DE3" w14:textId="77777777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6B883C52" w14:textId="6A44CE95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Discussion (second monthly exam)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647F1457" w14:textId="23D34CEF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A3C45DD" w14:textId="033BFCAF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7.1%</w:t>
            </w:r>
          </w:p>
        </w:tc>
      </w:tr>
      <w:tr w:rsidR="00071998" w:rsidRPr="003B6DF4" w14:paraId="4E57C61A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D8B8DC6" w14:textId="77777777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6DCAE1D5" w14:textId="2F59735B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Third presentation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B46A0CB" w14:textId="663ED864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0-11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F933B52" w14:textId="6EE569B3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4.3%</w:t>
            </w:r>
          </w:p>
        </w:tc>
      </w:tr>
      <w:tr w:rsidR="00071998" w:rsidRPr="003B6DF4" w14:paraId="3AED7632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3EEAC3C9" w14:textId="77777777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4F65C24C" w14:textId="7214E366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Third research presentation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DDBB401" w14:textId="7E1FE489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2-13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0954E66" w14:textId="1F1B8D6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4.3%</w:t>
            </w:r>
          </w:p>
        </w:tc>
      </w:tr>
      <w:tr w:rsidR="00071998" w:rsidRPr="003B6DF4" w14:paraId="388F5E98" w14:textId="77777777" w:rsidTr="00EB1205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5B4EC0EB" w14:textId="77777777" w:rsidR="00071998" w:rsidRPr="00E763A1" w:rsidRDefault="00071998" w:rsidP="00071998">
            <w:pPr>
              <w:pStyle w:val="ListParagraph"/>
              <w:numPr>
                <w:ilvl w:val="0"/>
                <w:numId w:val="36"/>
              </w:num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74BDBFF" w14:textId="7F0B9734" w:rsidR="00071998" w:rsidRPr="00071998" w:rsidRDefault="00071998" w:rsidP="0007199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3443C3AB" w14:textId="7F37F9C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6B63EAE" w14:textId="308D61E1" w:rsidR="00071998" w:rsidRPr="00071998" w:rsidRDefault="00071998" w:rsidP="00071998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00%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A458013" w14:textId="64F14764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1. Michael G. Simpson (2010) Plant Systematics. Elsevier Science Publishing Co Inc, San Diego, United States (ISBN10 012374380X).</w:t>
            </w:r>
          </w:p>
          <w:p w14:paraId="274F14EC" w14:textId="0A4CEECF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2. Gurcharan Singh (2010) Plant Systematics: An Integrated Approach, Third Edition, CRC Press (ISBN 9781578086689).</w:t>
            </w:r>
          </w:p>
          <w:p w14:paraId="38D2BACD" w14:textId="06C9AA5C" w:rsidR="00D8287E" w:rsidRPr="003B6DF4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3. D.H. Balentine (1973), Taxonomy Phytogeography and Evolution,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Academic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press London.</w:t>
            </w: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18738A8A" w14:textId="24130C0D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proofErr w:type="gramStart"/>
            <w:r w:rsidRPr="00071998">
              <w:rPr>
                <w:rFonts w:cstheme="minorHAnsi"/>
                <w:b/>
                <w:bCs/>
                <w:sz w:val="24"/>
                <w:szCs w:val="24"/>
              </w:rPr>
              <w:t>List</w:t>
            </w:r>
            <w:proofErr w:type="gramEnd"/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Essential References Materials (Journals, Reports, etc.)</w:t>
            </w:r>
            <w:r w:rsidR="00BB5ED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23969F42" w14:textId="008A9151" w:rsidR="00071998" w:rsidRPr="00071998" w:rsidRDefault="00071998" w:rsidP="00BB5ED2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American Journal of Botany (http://www.amjbot.org)</w:t>
            </w:r>
            <w:r w:rsidR="00BB5ED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6468799F" w14:textId="067DA601" w:rsidR="00071998" w:rsidRPr="00071998" w:rsidRDefault="00071998" w:rsidP="00BB5ED2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lastRenderedPageBreak/>
              <w:t>Botanical Journal of the Linnaean Society</w:t>
            </w:r>
            <w:r w:rsidR="00BB5ED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(http://www.blackwellpublishing.com/jnl_default.asp) </w:t>
            </w:r>
          </w:p>
          <w:p w14:paraId="170EB004" w14:textId="71364D05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Molecular Biology &amp; Evolution (http://mbe.oupjournals.org) </w:t>
            </w:r>
          </w:p>
          <w:p w14:paraId="29834878" w14:textId="4B359D4B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Molecular Phylogenetics &amp; Evolution (http://www.elsevier.com) </w:t>
            </w:r>
          </w:p>
          <w:p w14:paraId="2C7FF438" w14:textId="62E03669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Systematic Botany (http://www.sysbot.org/) </w:t>
            </w:r>
          </w:p>
          <w:p w14:paraId="43C8CCE7" w14:textId="4E945720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Taxon (http://www.botanik.univie.ac.at/iapt/s_taxon.php)</w:t>
            </w:r>
          </w:p>
          <w:p w14:paraId="09699B7A" w14:textId="2BDF3F91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http://www.plantsystematics.org/index.html</w:t>
            </w:r>
            <w:r w:rsidRPr="00071998">
              <w:rPr>
                <w:rFonts w:cstheme="minorHAnsi"/>
                <w:b/>
                <w:bCs/>
                <w:sz w:val="24"/>
                <w:szCs w:val="24"/>
              </w:rPr>
              <w:tab/>
            </w:r>
          </w:p>
          <w:p w14:paraId="337E5DD4" w14:textId="2E966875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The plant list (http://www.theplantlist.org/)</w:t>
            </w:r>
          </w:p>
          <w:p w14:paraId="11E264F0" w14:textId="5B320E9E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NCBI (https://www.ncbi.nlm.nih.gov/)</w:t>
            </w:r>
          </w:p>
          <w:p w14:paraId="3546F346" w14:textId="2A67B37E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Phylogeny programs (http://evolution.genetics.washington.edu/phylip/software.html)</w:t>
            </w:r>
          </w:p>
          <w:p w14:paraId="7DEFA515" w14:textId="675DB86C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Flora of Saudi Arabia (http://plantdiversityofsaudiarabia.info/Biodiversity-Saudi-Arabia/Flora/Flora.htm)</w:t>
            </w:r>
          </w:p>
          <w:p w14:paraId="6D9D22F8" w14:textId="1178E44C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https://www.tropicos.org/home</w:t>
            </w:r>
          </w:p>
          <w:p w14:paraId="4053662D" w14:textId="65DB0203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Online Resources for Taxonomic Research (https://stories.rbge.org.uk/archives/1002)</w:t>
            </w:r>
          </w:p>
          <w:p w14:paraId="5A839D58" w14:textId="1DE91518" w:rsidR="00071998" w:rsidRPr="00071998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071998">
              <w:rPr>
                <w:rFonts w:cstheme="minorHAnsi"/>
                <w:b/>
                <w:bCs/>
                <w:sz w:val="24"/>
                <w:szCs w:val="24"/>
              </w:rPr>
              <w:t>Eflora</w:t>
            </w:r>
            <w:proofErr w:type="spellEnd"/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 (http://www.efloras.org/flora_page.aspx?flora_id=2)</w:t>
            </w:r>
          </w:p>
          <w:p w14:paraId="07845F3D" w14:textId="11DAF1B1" w:rsidR="006D50F4" w:rsidRPr="003B6DF4" w:rsidRDefault="00071998" w:rsidP="00071998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Royal Botanic Gardens, Kew (https://www.kew.org/)</w:t>
            </w: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C180647" w:rsidR="006D50F4" w:rsidRPr="003B6DF4" w:rsidRDefault="00071998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71998">
              <w:rPr>
                <w:rFonts w:cstheme="minorHAnsi"/>
                <w:b/>
                <w:bCs/>
                <w:sz w:val="24"/>
                <w:szCs w:val="24"/>
              </w:rPr>
              <w:t>Molecular phylogenetic analysis software (</w:t>
            </w:r>
            <w:proofErr w:type="spellStart"/>
            <w:r w:rsidRPr="00071998">
              <w:rPr>
                <w:rFonts w:cstheme="minorHAnsi"/>
                <w:b/>
                <w:bCs/>
                <w:sz w:val="24"/>
                <w:szCs w:val="24"/>
              </w:rPr>
              <w:t>BioEdit</w:t>
            </w:r>
            <w:proofErr w:type="spellEnd"/>
            <w:r w:rsidRPr="00071998"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071998">
              <w:rPr>
                <w:rFonts w:cstheme="minorHAnsi"/>
                <w:b/>
                <w:bCs/>
                <w:sz w:val="24"/>
                <w:szCs w:val="24"/>
              </w:rPr>
              <w:t>ClustalX</w:t>
            </w:r>
            <w:proofErr w:type="spellEnd"/>
            <w:r w:rsidRPr="00071998">
              <w:rPr>
                <w:rFonts w:cstheme="minorHAnsi"/>
                <w:b/>
                <w:bCs/>
                <w:sz w:val="24"/>
                <w:szCs w:val="24"/>
              </w:rPr>
              <w:t>, MEGA) available with instructor.</w:t>
            </w: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E763A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0CBB2AB6" w:rsidR="00215895" w:rsidRPr="003B6DF4" w:rsidRDefault="00E763A1" w:rsidP="00E763A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E763A1">
              <w:rPr>
                <w:rFonts w:cstheme="minorHAnsi"/>
                <w:b/>
                <w:bCs/>
                <w:sz w:val="24"/>
                <w:szCs w:val="24"/>
              </w:rPr>
              <w:t>Classrooms, laboratories</w:t>
            </w:r>
          </w:p>
        </w:tc>
      </w:tr>
      <w:tr w:rsidR="00215895" w:rsidRPr="003B6DF4" w14:paraId="0D6CBC31" w14:textId="77777777" w:rsidTr="00E763A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18A9793D" w:rsidR="00215895" w:rsidRPr="00E763A1" w:rsidRDefault="00E763A1" w:rsidP="00E763A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E763A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projector</w:t>
            </w:r>
          </w:p>
        </w:tc>
      </w:tr>
      <w:tr w:rsidR="00215895" w:rsidRPr="003B6DF4" w14:paraId="0F235CE3" w14:textId="77777777" w:rsidTr="00E763A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0C14B90A" w:rsidR="00215895" w:rsidRPr="003B6DF4" w:rsidRDefault="00215895" w:rsidP="00071998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E763A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41282320" w:rsidR="00844E6A" w:rsidRPr="003B6DF4" w:rsidRDefault="00E763A1" w:rsidP="00E763A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he s</w:t>
            </w:r>
            <w:r w:rsidRPr="00E763A1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67786B8C" w:rsidR="00844E6A" w:rsidRPr="003B6DF4" w:rsidRDefault="00D46E36" w:rsidP="00E763A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Indirect</w:t>
            </w:r>
          </w:p>
        </w:tc>
      </w:tr>
      <w:tr w:rsidR="0096582E" w:rsidRPr="003B6DF4" w14:paraId="5740896B" w14:textId="77777777" w:rsidTr="00E763A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61D1F001" w:rsidR="0096582E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5128D5F3" w:rsidR="0096582E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D46E36" w:rsidRPr="003B6DF4" w14:paraId="1644584C" w14:textId="77777777" w:rsidTr="00D46E3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D46E36" w:rsidRPr="003B6DF4" w:rsidRDefault="00D46E36" w:rsidP="00D46E36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lastRenderedPageBreak/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593ED200" w:rsidR="00D46E36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Faculty </w:t>
            </w: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&amp; s</w:t>
            </w:r>
            <w:r w:rsidRPr="00E763A1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5C748E38" w:rsidR="00D46E36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Indirect</w:t>
            </w:r>
          </w:p>
        </w:tc>
      </w:tr>
      <w:tr w:rsidR="00D46E36" w:rsidRPr="003B6DF4" w14:paraId="3BCC73CE" w14:textId="77777777" w:rsidTr="00D46E3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D46E36" w:rsidRPr="003B6DF4" w:rsidRDefault="00D46E36" w:rsidP="00D46E36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50FA9D27" w:rsidR="00D46E36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E80DE25" w:rsidR="00D46E36" w:rsidRPr="003B6DF4" w:rsidRDefault="00D46E36" w:rsidP="00D46E36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D46E36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D46E36" w:rsidRPr="003B6DF4" w:rsidRDefault="00D46E36" w:rsidP="00D46E36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D46E36" w:rsidRPr="003B6DF4" w:rsidRDefault="00D46E36" w:rsidP="00D46E36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D46E36" w:rsidRPr="003B6DF4" w:rsidRDefault="00D46E36" w:rsidP="00D46E36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B36EFE8" w:rsidR="0096582E" w:rsidRPr="003B6DF4" w:rsidRDefault="00202137" w:rsidP="00D46E3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</w:t>
      </w:r>
      <w:r w:rsidR="00D46E36">
        <w:rPr>
          <w:rFonts w:cstheme="minorHAnsi"/>
          <w:sz w:val="20"/>
          <w:szCs w:val="20"/>
          <w:lang w:bidi="ar-EG"/>
        </w:rPr>
        <w:t>Reviewer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673A3E49" w:rsidR="00A44627" w:rsidRPr="003B6DF4" w:rsidRDefault="004B7DEB" w:rsidP="00D46E36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</w:t>
            </w:r>
            <w:r w:rsidR="00D46E36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mm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7A28631A" w:rsidR="00A44627" w:rsidRPr="003B6DF4" w:rsidRDefault="00D46E36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46E36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Academic Accreditation Committee of the Department of Botany and Microbiology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2D0B2660" w:rsidR="00A44627" w:rsidRPr="003B6DF4" w:rsidRDefault="008A22B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instrText xml:space="preserve"> DATE \@ "MMM. d, yy" </w:instrTex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separate"/>
            </w:r>
            <w:r w:rsidR="00CE769D">
              <w:rPr>
                <w:rFonts w:cstheme="minorHAnsi"/>
                <w:b/>
                <w:bCs/>
                <w:caps/>
                <w:noProof/>
                <w:sz w:val="24"/>
                <w:szCs w:val="24"/>
              </w:rPr>
              <w:t>Nov. 3, 24</w: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end"/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BB5ED2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898AB3" w14:textId="77777777" w:rsidR="00B25757" w:rsidRDefault="00B25757" w:rsidP="00EE490F">
      <w:pPr>
        <w:spacing w:after="0" w:line="240" w:lineRule="auto"/>
      </w:pPr>
      <w:r>
        <w:separator/>
      </w:r>
    </w:p>
  </w:endnote>
  <w:endnote w:type="continuationSeparator" w:id="0">
    <w:p w14:paraId="643BF7A4" w14:textId="77777777" w:rsidR="00B25757" w:rsidRDefault="00B2575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411261F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E398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8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E08336" w14:textId="77777777" w:rsidR="00B25757" w:rsidRDefault="00B25757" w:rsidP="00EE490F">
      <w:pPr>
        <w:spacing w:after="0" w:line="240" w:lineRule="auto"/>
      </w:pPr>
      <w:r>
        <w:separator/>
      </w:r>
    </w:p>
  </w:footnote>
  <w:footnote w:type="continuationSeparator" w:id="0">
    <w:p w14:paraId="1EF90599" w14:textId="77777777" w:rsidR="00B25757" w:rsidRDefault="00B2575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07D93CA0" w:rsidR="000263E2" w:rsidRDefault="00523195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3F77D59" wp14:editId="231AE830">
          <wp:simplePos x="0" y="0"/>
          <wp:positionH relativeFrom="column">
            <wp:posOffset>-688848</wp:posOffset>
          </wp:positionH>
          <wp:positionV relativeFrom="paragraph">
            <wp:posOffset>-420624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022EC2"/>
    <w:multiLevelType w:val="hybridMultilevel"/>
    <w:tmpl w:val="FF96B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656E9E9E"/>
    <w:lvl w:ilvl="0" w:tplc="31B685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FBE07338"/>
    <w:lvl w:ilvl="0" w:tplc="31B685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68775933"/>
    <w:multiLevelType w:val="hybridMultilevel"/>
    <w:tmpl w:val="89805C2A"/>
    <w:lvl w:ilvl="0" w:tplc="206884A6">
      <w:start w:val="1"/>
      <w:numFmt w:val="decimal"/>
      <w:lvlText w:val="%1."/>
      <w:lvlJc w:val="left"/>
      <w:pPr>
        <w:ind w:left="450" w:hanging="360"/>
      </w:pPr>
      <w:rPr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2713782">
    <w:abstractNumId w:val="34"/>
  </w:num>
  <w:num w:numId="2" w16cid:durableId="621375897">
    <w:abstractNumId w:val="28"/>
  </w:num>
  <w:num w:numId="3" w16cid:durableId="2042585165">
    <w:abstractNumId w:val="35"/>
  </w:num>
  <w:num w:numId="4" w16cid:durableId="510723426">
    <w:abstractNumId w:val="38"/>
  </w:num>
  <w:num w:numId="5" w16cid:durableId="1294091807">
    <w:abstractNumId w:val="19"/>
  </w:num>
  <w:num w:numId="6" w16cid:durableId="328556764">
    <w:abstractNumId w:val="37"/>
  </w:num>
  <w:num w:numId="7" w16cid:durableId="1054809863">
    <w:abstractNumId w:val="18"/>
  </w:num>
  <w:num w:numId="8" w16cid:durableId="722600945">
    <w:abstractNumId w:val="4"/>
  </w:num>
  <w:num w:numId="9" w16cid:durableId="443765737">
    <w:abstractNumId w:val="13"/>
  </w:num>
  <w:num w:numId="10" w16cid:durableId="1326938250">
    <w:abstractNumId w:val="1"/>
  </w:num>
  <w:num w:numId="11" w16cid:durableId="580214605">
    <w:abstractNumId w:val="11"/>
  </w:num>
  <w:num w:numId="12" w16cid:durableId="1413820348">
    <w:abstractNumId w:val="2"/>
  </w:num>
  <w:num w:numId="13" w16cid:durableId="1533490955">
    <w:abstractNumId w:val="5"/>
  </w:num>
  <w:num w:numId="14" w16cid:durableId="1856530217">
    <w:abstractNumId w:val="10"/>
  </w:num>
  <w:num w:numId="15" w16cid:durableId="1344433330">
    <w:abstractNumId w:val="27"/>
  </w:num>
  <w:num w:numId="16" w16cid:durableId="1747265599">
    <w:abstractNumId w:val="9"/>
  </w:num>
  <w:num w:numId="17" w16cid:durableId="1852572809">
    <w:abstractNumId w:val="17"/>
  </w:num>
  <w:num w:numId="18" w16cid:durableId="1987120056">
    <w:abstractNumId w:val="23"/>
  </w:num>
  <w:num w:numId="19" w16cid:durableId="1727947156">
    <w:abstractNumId w:val="33"/>
  </w:num>
  <w:num w:numId="20" w16cid:durableId="1274282874">
    <w:abstractNumId w:val="16"/>
  </w:num>
  <w:num w:numId="21" w16cid:durableId="409235990">
    <w:abstractNumId w:val="25"/>
  </w:num>
  <w:num w:numId="22" w16cid:durableId="2101415225">
    <w:abstractNumId w:val="26"/>
  </w:num>
  <w:num w:numId="23" w16cid:durableId="1566254450">
    <w:abstractNumId w:val="36"/>
  </w:num>
  <w:num w:numId="24" w16cid:durableId="1784568346">
    <w:abstractNumId w:val="6"/>
  </w:num>
  <w:num w:numId="25" w16cid:durableId="634216145">
    <w:abstractNumId w:val="21"/>
  </w:num>
  <w:num w:numId="26" w16cid:durableId="613632810">
    <w:abstractNumId w:val="32"/>
  </w:num>
  <w:num w:numId="27" w16cid:durableId="499123345">
    <w:abstractNumId w:val="14"/>
  </w:num>
  <w:num w:numId="28" w16cid:durableId="1903177511">
    <w:abstractNumId w:val="0"/>
  </w:num>
  <w:num w:numId="29" w16cid:durableId="1240407806">
    <w:abstractNumId w:val="3"/>
  </w:num>
  <w:num w:numId="30" w16cid:durableId="142238385">
    <w:abstractNumId w:val="8"/>
  </w:num>
  <w:num w:numId="31" w16cid:durableId="995230795">
    <w:abstractNumId w:val="31"/>
  </w:num>
  <w:num w:numId="32" w16cid:durableId="875846371">
    <w:abstractNumId w:val="12"/>
  </w:num>
  <w:num w:numId="33" w16cid:durableId="676466801">
    <w:abstractNumId w:val="22"/>
  </w:num>
  <w:num w:numId="34" w16cid:durableId="1948191201">
    <w:abstractNumId w:val="20"/>
  </w:num>
  <w:num w:numId="35" w16cid:durableId="543442459">
    <w:abstractNumId w:val="15"/>
  </w:num>
  <w:num w:numId="36" w16cid:durableId="13961330">
    <w:abstractNumId w:val="29"/>
  </w:num>
  <w:num w:numId="37" w16cid:durableId="1099104913">
    <w:abstractNumId w:val="24"/>
  </w:num>
  <w:num w:numId="38" w16cid:durableId="1797722415">
    <w:abstractNumId w:val="7"/>
  </w:num>
  <w:num w:numId="39" w16cid:durableId="12832458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1998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E6057"/>
    <w:rsid w:val="000F105E"/>
    <w:rsid w:val="00106B6A"/>
    <w:rsid w:val="00123EA4"/>
    <w:rsid w:val="00123F5B"/>
    <w:rsid w:val="00126020"/>
    <w:rsid w:val="00126E19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244"/>
    <w:rsid w:val="002F0BC0"/>
    <w:rsid w:val="003111E5"/>
    <w:rsid w:val="003150DB"/>
    <w:rsid w:val="00325C39"/>
    <w:rsid w:val="003401C7"/>
    <w:rsid w:val="00352E47"/>
    <w:rsid w:val="00364CE5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2D19"/>
    <w:rsid w:val="00425E24"/>
    <w:rsid w:val="00425EF4"/>
    <w:rsid w:val="004331BF"/>
    <w:rsid w:val="004408AF"/>
    <w:rsid w:val="00450EFD"/>
    <w:rsid w:val="00457050"/>
    <w:rsid w:val="00461566"/>
    <w:rsid w:val="00462074"/>
    <w:rsid w:val="00464F77"/>
    <w:rsid w:val="004753C7"/>
    <w:rsid w:val="00480FFF"/>
    <w:rsid w:val="00495B8D"/>
    <w:rsid w:val="004A4B89"/>
    <w:rsid w:val="004A574E"/>
    <w:rsid w:val="004B0AA7"/>
    <w:rsid w:val="004B7C4A"/>
    <w:rsid w:val="004B7DEB"/>
    <w:rsid w:val="004C1C63"/>
    <w:rsid w:val="004C5EBA"/>
    <w:rsid w:val="004D05F8"/>
    <w:rsid w:val="004D1B8F"/>
    <w:rsid w:val="004E0B9F"/>
    <w:rsid w:val="004E1D49"/>
    <w:rsid w:val="004F50F1"/>
    <w:rsid w:val="004F5F48"/>
    <w:rsid w:val="005031B0"/>
    <w:rsid w:val="005104BB"/>
    <w:rsid w:val="00512A54"/>
    <w:rsid w:val="00512AB4"/>
    <w:rsid w:val="005132A6"/>
    <w:rsid w:val="00516373"/>
    <w:rsid w:val="005217A2"/>
    <w:rsid w:val="00523195"/>
    <w:rsid w:val="0052441A"/>
    <w:rsid w:val="005306BB"/>
    <w:rsid w:val="00540242"/>
    <w:rsid w:val="00544D8B"/>
    <w:rsid w:val="00546CCA"/>
    <w:rsid w:val="005508C6"/>
    <w:rsid w:val="00553B10"/>
    <w:rsid w:val="00561601"/>
    <w:rsid w:val="0056558D"/>
    <w:rsid w:val="005719C3"/>
    <w:rsid w:val="005766B3"/>
    <w:rsid w:val="00581D29"/>
    <w:rsid w:val="00582DA3"/>
    <w:rsid w:val="005A146D"/>
    <w:rsid w:val="005A4A2F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44CB0"/>
    <w:rsid w:val="00652624"/>
    <w:rsid w:val="00654314"/>
    <w:rsid w:val="0066519A"/>
    <w:rsid w:val="0069056D"/>
    <w:rsid w:val="00696A1F"/>
    <w:rsid w:val="006973C7"/>
    <w:rsid w:val="006A51FF"/>
    <w:rsid w:val="006B08C3"/>
    <w:rsid w:val="006B12D6"/>
    <w:rsid w:val="006B17C6"/>
    <w:rsid w:val="006B3CD5"/>
    <w:rsid w:val="006C0DCE"/>
    <w:rsid w:val="006C15BA"/>
    <w:rsid w:val="006D0363"/>
    <w:rsid w:val="006D50F4"/>
    <w:rsid w:val="006E3A65"/>
    <w:rsid w:val="006F04DA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3408"/>
    <w:rsid w:val="007A6EE0"/>
    <w:rsid w:val="007E1F1C"/>
    <w:rsid w:val="007F2A0B"/>
    <w:rsid w:val="008306EB"/>
    <w:rsid w:val="008311C0"/>
    <w:rsid w:val="00844E6A"/>
    <w:rsid w:val="00853439"/>
    <w:rsid w:val="00865144"/>
    <w:rsid w:val="00866012"/>
    <w:rsid w:val="00871811"/>
    <w:rsid w:val="00877341"/>
    <w:rsid w:val="00883987"/>
    <w:rsid w:val="008A1157"/>
    <w:rsid w:val="008A22B7"/>
    <w:rsid w:val="008A4227"/>
    <w:rsid w:val="008A57A2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9F5D27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57000"/>
    <w:rsid w:val="00A579BD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25757"/>
    <w:rsid w:val="00B31B5E"/>
    <w:rsid w:val="00B36685"/>
    <w:rsid w:val="00B42AA3"/>
    <w:rsid w:val="00B47D21"/>
    <w:rsid w:val="00B52428"/>
    <w:rsid w:val="00B727DA"/>
    <w:rsid w:val="00B80620"/>
    <w:rsid w:val="00B80926"/>
    <w:rsid w:val="00B92D4A"/>
    <w:rsid w:val="00B93E29"/>
    <w:rsid w:val="00B97745"/>
    <w:rsid w:val="00B97B1E"/>
    <w:rsid w:val="00BB152F"/>
    <w:rsid w:val="00BB15BF"/>
    <w:rsid w:val="00BB5081"/>
    <w:rsid w:val="00BB5ED2"/>
    <w:rsid w:val="00BD20DB"/>
    <w:rsid w:val="00BE3299"/>
    <w:rsid w:val="00BF4D7C"/>
    <w:rsid w:val="00C028FF"/>
    <w:rsid w:val="00C06E62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4C8F"/>
    <w:rsid w:val="00C957D8"/>
    <w:rsid w:val="00C958D9"/>
    <w:rsid w:val="00CB11A3"/>
    <w:rsid w:val="00CB1A28"/>
    <w:rsid w:val="00CC7B6E"/>
    <w:rsid w:val="00CE0B84"/>
    <w:rsid w:val="00CE2698"/>
    <w:rsid w:val="00CE560F"/>
    <w:rsid w:val="00CE769D"/>
    <w:rsid w:val="00CF0499"/>
    <w:rsid w:val="00D02983"/>
    <w:rsid w:val="00D23847"/>
    <w:rsid w:val="00D3555B"/>
    <w:rsid w:val="00D4307F"/>
    <w:rsid w:val="00D46E36"/>
    <w:rsid w:val="00D556A0"/>
    <w:rsid w:val="00D5768D"/>
    <w:rsid w:val="00D7016C"/>
    <w:rsid w:val="00D71F88"/>
    <w:rsid w:val="00D7408E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DE1C3B"/>
    <w:rsid w:val="00E0297E"/>
    <w:rsid w:val="00E02D40"/>
    <w:rsid w:val="00E064B0"/>
    <w:rsid w:val="00E434B1"/>
    <w:rsid w:val="00E573B2"/>
    <w:rsid w:val="00E64CCE"/>
    <w:rsid w:val="00E763A1"/>
    <w:rsid w:val="00E873A9"/>
    <w:rsid w:val="00E91116"/>
    <w:rsid w:val="00E96C61"/>
    <w:rsid w:val="00EA502F"/>
    <w:rsid w:val="00EC08C5"/>
    <w:rsid w:val="00ED020D"/>
    <w:rsid w:val="00ED6B12"/>
    <w:rsid w:val="00EE1691"/>
    <w:rsid w:val="00EE3984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274EC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C5E6F"/>
    <w:rsid w:val="00207130"/>
    <w:rsid w:val="00283175"/>
    <w:rsid w:val="002F0244"/>
    <w:rsid w:val="00386688"/>
    <w:rsid w:val="003D50AA"/>
    <w:rsid w:val="00455241"/>
    <w:rsid w:val="00470F03"/>
    <w:rsid w:val="005E3072"/>
    <w:rsid w:val="007018F9"/>
    <w:rsid w:val="007F2A0B"/>
    <w:rsid w:val="00974CED"/>
    <w:rsid w:val="00A04C52"/>
    <w:rsid w:val="00A07CBB"/>
    <w:rsid w:val="00AB278C"/>
    <w:rsid w:val="00AC4808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BF4D06-BC27-4B85-AA37-D52850665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917</Words>
  <Characters>6192</Characters>
  <Application>Microsoft Office Word</Application>
  <DocSecurity>0</DocSecurity>
  <Lines>420</Lines>
  <Paragraphs>27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  <vt:variant>
        <vt:lpstr>العنوان</vt:lpstr>
      </vt:variant>
      <vt:variant>
        <vt:i4>1</vt:i4>
      </vt:variant>
    </vt:vector>
  </HeadingPairs>
  <TitlesOfParts>
    <vt:vector size="9" baseType="lpstr">
      <vt:lpstr/>
      <vt:lpstr>A. General information about the course:</vt:lpstr>
      <vt:lpstr>B. Course Learning Outcomes (CLOs), Teaching Strategies and Assessment Methods</vt:lpstr>
      <vt:lpstr>C. Course Content</vt:lpstr>
      <vt:lpstr>D. Students Assessment Activities</vt:lpstr>
      <vt:lpstr>E. Learning Resources and Facilities </vt:lpstr>
      <vt:lpstr>F. Assessment of Course Quality </vt:lpstr>
      <vt:lpstr>G. Specification Approval</vt:lpstr>
      <vt:lpstr/>
    </vt:vector>
  </TitlesOfParts>
  <Company/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na Alwahibi</cp:lastModifiedBy>
  <cp:revision>16</cp:revision>
  <cp:lastPrinted>2024-11-03T17:35:00Z</cp:lastPrinted>
  <dcterms:created xsi:type="dcterms:W3CDTF">2023-11-18T13:43:00Z</dcterms:created>
  <dcterms:modified xsi:type="dcterms:W3CDTF">2024-11-03T17:3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3cca1fb84c53d0fa3e9883369a5b87e3b41635d243ea4cd3db02d2fb43ae03</vt:lpwstr>
  </property>
</Properties>
</file>